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41E81" w14:textId="70CBF436" w:rsidR="001034DD" w:rsidRDefault="00000000">
      <w:pPr>
        <w:pStyle w:val="FirstParagraph"/>
        <w:rPr>
          <w:b/>
          <w:bCs/>
          <w:sz w:val="28"/>
          <w:szCs w:val="28"/>
        </w:rPr>
      </w:pPr>
      <w:r w:rsidRPr="00063327">
        <w:rPr>
          <w:b/>
          <w:bCs/>
          <w:sz w:val="28"/>
          <w:szCs w:val="28"/>
        </w:rPr>
        <w:t>Demonstration of Query Methods in Spring Data JPA</w:t>
      </w:r>
      <w:r w:rsidR="00063327">
        <w:rPr>
          <w:b/>
          <w:bCs/>
          <w:sz w:val="28"/>
          <w:szCs w:val="28"/>
        </w:rPr>
        <w:t xml:space="preserve">                                                             </w:t>
      </w:r>
    </w:p>
    <w:p w14:paraId="6B22056D" w14:textId="77777777" w:rsidR="00063327" w:rsidRPr="00063327" w:rsidRDefault="00063327" w:rsidP="00063327">
      <w:pPr>
        <w:pStyle w:val="BodyText"/>
      </w:pPr>
    </w:p>
    <w:p w14:paraId="46631DFE" w14:textId="77777777" w:rsidR="001034DD" w:rsidRPr="00063327" w:rsidRDefault="00000000">
      <w:pPr>
        <w:pStyle w:val="BodyText"/>
      </w:pPr>
      <w:r w:rsidRPr="00063327">
        <w:t xml:space="preserve">Spring Data JPA makes it easy to write queries by just declaring method names in a specific format. This is called </w:t>
      </w:r>
      <w:r w:rsidRPr="00063327">
        <w:rPr>
          <w:b/>
          <w:bCs/>
        </w:rPr>
        <w:t>Query Method Naming Convention</w:t>
      </w:r>
      <w:r w:rsidRPr="00063327">
        <w:t>. Spring Data JPA will automatically generate SQL based on your method name.</w:t>
      </w:r>
    </w:p>
    <w:p w14:paraId="63827F06" w14:textId="0902ECA9" w:rsidR="001034DD" w:rsidRPr="00063327" w:rsidRDefault="00063327">
      <w:pPr>
        <w:pStyle w:val="BodyText"/>
      </w:pPr>
      <w:r>
        <w:t>These are the</w:t>
      </w:r>
      <w:r w:rsidR="00000000" w:rsidRPr="00063327">
        <w:t xml:space="preserve"> common types of queries with simple explanations and examples.</w:t>
      </w:r>
    </w:p>
    <w:p w14:paraId="204FFCA5" w14:textId="6122A34A" w:rsidR="001034DD" w:rsidRPr="00063327" w:rsidRDefault="001034DD"/>
    <w:p w14:paraId="379C1C42" w14:textId="77777777" w:rsidR="001034DD" w:rsidRPr="00063327" w:rsidRDefault="00000000">
      <w:pPr>
        <w:pStyle w:val="Heading3"/>
        <w:rPr>
          <w:color w:val="auto"/>
        </w:rPr>
      </w:pPr>
      <w:bookmarkStart w:id="0" w:name="search-by-containing-text-like"/>
      <w:r w:rsidRPr="00063327">
        <w:rPr>
          <w:color w:val="auto"/>
        </w:rPr>
        <w:t xml:space="preserve">1. </w:t>
      </w:r>
      <w:r w:rsidRPr="00063327">
        <w:rPr>
          <w:b/>
          <w:bCs/>
          <w:color w:val="auto"/>
        </w:rPr>
        <w:t>Search by Containing Text (Like %…%)</w:t>
      </w:r>
    </w:p>
    <w:p w14:paraId="7AF4F367" w14:textId="77777777" w:rsidR="001034DD" w:rsidRPr="00063327" w:rsidRDefault="00000000">
      <w:pPr>
        <w:pStyle w:val="FirstParagraph"/>
      </w:pPr>
      <w:r w:rsidRPr="00063327">
        <w:t>This is used when you want to find something that contains a certain word or text.</w:t>
      </w:r>
    </w:p>
    <w:p w14:paraId="222AB80C" w14:textId="77777777" w:rsidR="001034DD" w:rsidRPr="00063327" w:rsidRDefault="00000000">
      <w:pPr>
        <w:pStyle w:val="BodyText"/>
      </w:pPr>
      <w:r w:rsidRPr="00063327">
        <w:rPr>
          <w:b/>
          <w:bCs/>
        </w:rPr>
        <w:t>Method:</w:t>
      </w:r>
    </w:p>
    <w:p w14:paraId="5BE36120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Country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ByNameContaining</w:t>
      </w:r>
      <w:r w:rsidRPr="00063327">
        <w:rPr>
          <w:rStyle w:val="OperatorTok"/>
          <w:color w:val="auto"/>
        </w:rPr>
        <w:t>(</w:t>
      </w:r>
      <w:r w:rsidRPr="00063327">
        <w:rPr>
          <w:rStyle w:val="BuiltInTok"/>
          <w:color w:val="auto"/>
        </w:rPr>
        <w:t>String</w:t>
      </w:r>
      <w:r w:rsidRPr="00063327">
        <w:rPr>
          <w:rStyle w:val="NormalTok"/>
        </w:rPr>
        <w:t xml:space="preserve"> name</w:t>
      </w:r>
      <w:r w:rsidRPr="00063327">
        <w:rPr>
          <w:rStyle w:val="OperatorTok"/>
          <w:color w:val="auto"/>
        </w:rPr>
        <w:t>);</w:t>
      </w:r>
    </w:p>
    <w:p w14:paraId="3D11EE61" w14:textId="07383228" w:rsidR="001034DD" w:rsidRPr="00063327" w:rsidRDefault="00063327">
      <w:pPr>
        <w:pStyle w:val="FirstParagraph"/>
      </w:pPr>
      <w:r>
        <w:rPr>
          <w:b/>
          <w:bCs/>
        </w:rPr>
        <w:t>-&gt;</w:t>
      </w:r>
      <w:r>
        <w:t xml:space="preserve">It </w:t>
      </w:r>
      <w:r w:rsidR="00000000" w:rsidRPr="00063327">
        <w:t>Find</w:t>
      </w:r>
      <w:r>
        <w:t xml:space="preserve">s </w:t>
      </w:r>
      <w:r w:rsidR="00000000" w:rsidRPr="00063327">
        <w:t>all countries where the name contains the given word.</w:t>
      </w:r>
    </w:p>
    <w:p w14:paraId="73F2CC56" w14:textId="77777777" w:rsidR="001034DD" w:rsidRPr="00063327" w:rsidRDefault="00000000">
      <w:pPr>
        <w:pStyle w:val="BodyText"/>
      </w:pPr>
      <w:r w:rsidRPr="00063327">
        <w:rPr>
          <w:b/>
          <w:bCs/>
        </w:rPr>
        <w:t>Example:</w:t>
      </w:r>
      <w:r w:rsidRPr="00063327">
        <w:t xml:space="preserve"> Search for “land” will return: “Finland”, “Iceland”, “Thailand” etc.</w:t>
      </w:r>
    </w:p>
    <w:p w14:paraId="4495FBEC" w14:textId="08DF2939" w:rsidR="001034DD" w:rsidRPr="00063327" w:rsidRDefault="001034DD"/>
    <w:p w14:paraId="48EE702A" w14:textId="77777777" w:rsidR="001034DD" w:rsidRPr="00063327" w:rsidRDefault="00000000">
      <w:pPr>
        <w:pStyle w:val="Heading3"/>
        <w:rPr>
          <w:color w:val="auto"/>
        </w:rPr>
      </w:pPr>
      <w:bookmarkStart w:id="1" w:name="sorting-the-results"/>
      <w:bookmarkEnd w:id="0"/>
      <w:r w:rsidRPr="00063327">
        <w:rPr>
          <w:color w:val="auto"/>
        </w:rPr>
        <w:t xml:space="preserve">2. </w:t>
      </w:r>
      <w:r w:rsidRPr="00063327">
        <w:rPr>
          <w:b/>
          <w:bCs/>
          <w:color w:val="auto"/>
        </w:rPr>
        <w:t>Sorting the Results</w:t>
      </w:r>
    </w:p>
    <w:p w14:paraId="7E51D684" w14:textId="77777777" w:rsidR="001034DD" w:rsidRPr="00063327" w:rsidRDefault="00000000">
      <w:pPr>
        <w:pStyle w:val="FirstParagraph"/>
      </w:pPr>
      <w:r w:rsidRPr="00063327">
        <w:t>You can sort results by a field like name or date.</w:t>
      </w:r>
    </w:p>
    <w:p w14:paraId="249F8F4C" w14:textId="77777777" w:rsidR="001034DD" w:rsidRPr="00063327" w:rsidRDefault="00000000">
      <w:pPr>
        <w:pStyle w:val="BodyText"/>
      </w:pPr>
      <w:r w:rsidRPr="00063327">
        <w:rPr>
          <w:b/>
          <w:bCs/>
        </w:rPr>
        <w:t>Method:</w:t>
      </w:r>
    </w:p>
    <w:p w14:paraId="18492E81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Country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AllByOrderByNameAsc</w:t>
      </w:r>
      <w:r w:rsidRPr="00063327">
        <w:rPr>
          <w:rStyle w:val="OperatorTok"/>
          <w:color w:val="auto"/>
        </w:rPr>
        <w:t>();</w:t>
      </w:r>
    </w:p>
    <w:p w14:paraId="4A89C0D0" w14:textId="4C2FC913" w:rsidR="001034DD" w:rsidRPr="00063327" w:rsidRDefault="00063327">
      <w:pPr>
        <w:pStyle w:val="FirstParagraph"/>
      </w:pPr>
      <w:r>
        <w:rPr>
          <w:b/>
          <w:bCs/>
        </w:rPr>
        <w:t>-&gt;</w:t>
      </w:r>
      <w:r w:rsidR="00000000" w:rsidRPr="00063327">
        <w:t xml:space="preserve"> G</w:t>
      </w:r>
      <w:r>
        <w:t>ives the names of</w:t>
      </w:r>
      <w:r w:rsidR="00000000" w:rsidRPr="00063327">
        <w:t xml:space="preserve"> all countries sorted by name in ascending order (A to Z).</w:t>
      </w:r>
    </w:p>
    <w:p w14:paraId="21B6BD03" w14:textId="77777777" w:rsidR="001034DD" w:rsidRPr="00063327" w:rsidRDefault="00000000">
      <w:pPr>
        <w:pStyle w:val="BodyText"/>
      </w:pPr>
      <w:r w:rsidRPr="00063327">
        <w:t>You can also do descending:</w:t>
      </w:r>
    </w:p>
    <w:p w14:paraId="7A7DE092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Country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AllByOrderByNameDesc</w:t>
      </w:r>
      <w:r w:rsidRPr="00063327">
        <w:rPr>
          <w:rStyle w:val="OperatorTok"/>
          <w:color w:val="auto"/>
        </w:rPr>
        <w:t>();</w:t>
      </w:r>
    </w:p>
    <w:p w14:paraId="4A1D41FE" w14:textId="743D334A" w:rsidR="001034DD" w:rsidRPr="00063327" w:rsidRDefault="001034DD"/>
    <w:p w14:paraId="5F7977FA" w14:textId="77777777" w:rsidR="001034DD" w:rsidRPr="00063327" w:rsidRDefault="00000000">
      <w:pPr>
        <w:pStyle w:val="Heading3"/>
        <w:rPr>
          <w:color w:val="auto"/>
        </w:rPr>
      </w:pPr>
      <w:bookmarkStart w:id="2" w:name="filter-with-starting-text"/>
      <w:bookmarkEnd w:id="1"/>
      <w:r w:rsidRPr="00063327">
        <w:rPr>
          <w:color w:val="auto"/>
        </w:rPr>
        <w:t xml:space="preserve">3. </w:t>
      </w:r>
      <w:r w:rsidRPr="00063327">
        <w:rPr>
          <w:b/>
          <w:bCs/>
          <w:color w:val="auto"/>
        </w:rPr>
        <w:t>Filter with Starting Text</w:t>
      </w:r>
    </w:p>
    <w:p w14:paraId="51FC8F54" w14:textId="77777777" w:rsidR="001034DD" w:rsidRPr="00063327" w:rsidRDefault="00000000">
      <w:pPr>
        <w:pStyle w:val="FirstParagraph"/>
      </w:pPr>
      <w:r w:rsidRPr="00063327">
        <w:t>This finds records that start with a given prefix.</w:t>
      </w:r>
    </w:p>
    <w:p w14:paraId="61137DBA" w14:textId="77777777" w:rsidR="001034DD" w:rsidRPr="00063327" w:rsidRDefault="00000000">
      <w:pPr>
        <w:pStyle w:val="BodyText"/>
      </w:pPr>
      <w:r w:rsidRPr="00063327">
        <w:rPr>
          <w:b/>
          <w:bCs/>
        </w:rPr>
        <w:t>Method:</w:t>
      </w:r>
    </w:p>
    <w:p w14:paraId="43CB3E35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Country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ByNameStartingWith</w:t>
      </w:r>
      <w:r w:rsidRPr="00063327">
        <w:rPr>
          <w:rStyle w:val="OperatorTok"/>
          <w:color w:val="auto"/>
        </w:rPr>
        <w:t>(</w:t>
      </w:r>
      <w:r w:rsidRPr="00063327">
        <w:rPr>
          <w:rStyle w:val="BuiltInTok"/>
          <w:color w:val="auto"/>
        </w:rPr>
        <w:t>String</w:t>
      </w:r>
      <w:r w:rsidRPr="00063327">
        <w:rPr>
          <w:rStyle w:val="NormalTok"/>
        </w:rPr>
        <w:t xml:space="preserve"> prefix</w:t>
      </w:r>
      <w:r w:rsidRPr="00063327">
        <w:rPr>
          <w:rStyle w:val="OperatorTok"/>
          <w:color w:val="auto"/>
        </w:rPr>
        <w:t>);</w:t>
      </w:r>
    </w:p>
    <w:p w14:paraId="671E57D6" w14:textId="3709D570" w:rsidR="001034DD" w:rsidRPr="00063327" w:rsidRDefault="00000000">
      <w:pPr>
        <w:pStyle w:val="FirstParagraph"/>
      </w:pPr>
      <w:r w:rsidRPr="00063327">
        <w:rPr>
          <w:b/>
          <w:bCs/>
        </w:rPr>
        <w:t>Example:</w:t>
      </w:r>
      <w:r w:rsidRPr="00063327">
        <w:t xml:space="preserve"> If </w:t>
      </w:r>
      <w:r w:rsidR="00063327">
        <w:t>we</w:t>
      </w:r>
      <w:r w:rsidRPr="00063327">
        <w:t xml:space="preserve"> search for “Al”, it might return “Albania”, “Algeria”.</w:t>
      </w:r>
    </w:p>
    <w:p w14:paraId="121C8BC1" w14:textId="6AE597F0" w:rsidR="001034DD" w:rsidRPr="00063327" w:rsidRDefault="001034DD"/>
    <w:p w14:paraId="6C2A2AE0" w14:textId="77777777" w:rsidR="001034DD" w:rsidRPr="00063327" w:rsidRDefault="00000000">
      <w:pPr>
        <w:pStyle w:val="Heading3"/>
        <w:rPr>
          <w:color w:val="auto"/>
        </w:rPr>
      </w:pPr>
      <w:bookmarkStart w:id="3" w:name="filter-between-two-dates"/>
      <w:bookmarkEnd w:id="2"/>
      <w:r w:rsidRPr="00063327">
        <w:rPr>
          <w:color w:val="auto"/>
        </w:rPr>
        <w:t xml:space="preserve">4. </w:t>
      </w:r>
      <w:r w:rsidRPr="00063327">
        <w:rPr>
          <w:b/>
          <w:bCs/>
          <w:color w:val="auto"/>
        </w:rPr>
        <w:t>Filter Between Two Dates</w:t>
      </w:r>
    </w:p>
    <w:p w14:paraId="28BBC352" w14:textId="77777777" w:rsidR="001034DD" w:rsidRPr="00063327" w:rsidRDefault="00000000">
      <w:pPr>
        <w:pStyle w:val="FirstParagraph"/>
      </w:pPr>
      <w:r w:rsidRPr="00063327">
        <w:t>Use this if your entity has a date field (like createdDate).</w:t>
      </w:r>
    </w:p>
    <w:p w14:paraId="4640E2A7" w14:textId="77777777" w:rsidR="001034DD" w:rsidRPr="00063327" w:rsidRDefault="00000000">
      <w:pPr>
        <w:pStyle w:val="BodyText"/>
      </w:pPr>
      <w:r w:rsidRPr="00063327">
        <w:rPr>
          <w:b/>
          <w:bCs/>
        </w:rPr>
        <w:t>Method:</w:t>
      </w:r>
    </w:p>
    <w:p w14:paraId="4243ED8B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User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ByCreatedDateBetween</w:t>
      </w:r>
      <w:r w:rsidRPr="00063327">
        <w:rPr>
          <w:rStyle w:val="OperatorTok"/>
          <w:color w:val="auto"/>
        </w:rPr>
        <w:t>(</w:t>
      </w:r>
      <w:r w:rsidRPr="00063327">
        <w:rPr>
          <w:rStyle w:val="NormalTok"/>
        </w:rPr>
        <w:t>LocalDate start</w:t>
      </w:r>
      <w:r w:rsidRPr="00063327">
        <w:rPr>
          <w:rStyle w:val="OperatorTok"/>
          <w:color w:val="auto"/>
        </w:rPr>
        <w:t>,</w:t>
      </w:r>
      <w:r w:rsidRPr="00063327">
        <w:rPr>
          <w:rStyle w:val="NormalTok"/>
        </w:rPr>
        <w:t xml:space="preserve"> LocalDate end</w:t>
      </w:r>
      <w:r w:rsidRPr="00063327">
        <w:rPr>
          <w:rStyle w:val="OperatorTok"/>
          <w:color w:val="auto"/>
        </w:rPr>
        <w:t>);</w:t>
      </w:r>
    </w:p>
    <w:p w14:paraId="42FCD546" w14:textId="68684920" w:rsidR="001034DD" w:rsidRPr="00063327" w:rsidRDefault="00063327">
      <w:pPr>
        <w:pStyle w:val="FirstParagraph"/>
      </w:pPr>
      <w:r>
        <w:rPr>
          <w:b/>
          <w:bCs/>
        </w:rPr>
        <w:t>-&gt;</w:t>
      </w:r>
      <w:r w:rsidR="00000000" w:rsidRPr="00063327">
        <w:t xml:space="preserve"> Find users created between two dates.</w:t>
      </w:r>
    </w:p>
    <w:p w14:paraId="788EA7DB" w14:textId="0502CE59" w:rsidR="001034DD" w:rsidRPr="00063327" w:rsidRDefault="001034DD"/>
    <w:p w14:paraId="13CA7D10" w14:textId="77777777" w:rsidR="001034DD" w:rsidRPr="00063327" w:rsidRDefault="00000000">
      <w:pPr>
        <w:pStyle w:val="Heading3"/>
        <w:rPr>
          <w:color w:val="auto"/>
        </w:rPr>
      </w:pPr>
      <w:bookmarkStart w:id="4" w:name="greater-than-or-less-than"/>
      <w:bookmarkEnd w:id="3"/>
      <w:r w:rsidRPr="00063327">
        <w:rPr>
          <w:color w:val="auto"/>
        </w:rPr>
        <w:t xml:space="preserve">5. </w:t>
      </w:r>
      <w:r w:rsidRPr="00063327">
        <w:rPr>
          <w:b/>
          <w:bCs/>
          <w:color w:val="auto"/>
        </w:rPr>
        <w:t>Greater Than or Less Than</w:t>
      </w:r>
    </w:p>
    <w:p w14:paraId="5A2C9611" w14:textId="77777777" w:rsidR="001034DD" w:rsidRPr="00063327" w:rsidRDefault="00000000">
      <w:pPr>
        <w:pStyle w:val="FirstParagraph"/>
      </w:pPr>
      <w:r w:rsidRPr="00063327">
        <w:t>Used for numbers or dates.</w:t>
      </w:r>
    </w:p>
    <w:p w14:paraId="7B860069" w14:textId="77777777" w:rsidR="001034DD" w:rsidRPr="00063327" w:rsidRDefault="00000000">
      <w:pPr>
        <w:pStyle w:val="BodyText"/>
      </w:pPr>
      <w:r w:rsidRPr="00063327">
        <w:rPr>
          <w:b/>
          <w:bCs/>
        </w:rPr>
        <w:t>Method (greater):</w:t>
      </w:r>
    </w:p>
    <w:p w14:paraId="20864CA7" w14:textId="4B8E2CA8" w:rsidR="001034DD" w:rsidRPr="00063327" w:rsidRDefault="00063327">
      <w:pPr>
        <w:pStyle w:val="FirstParagraph"/>
      </w:pPr>
      <w:r>
        <w:t>-&gt;</w:t>
      </w:r>
      <w:r w:rsidR="00000000" w:rsidRPr="00063327">
        <w:t xml:space="preserve"> Find products with price more than the given value.</w:t>
      </w:r>
    </w:p>
    <w:p w14:paraId="5B376C65" w14:textId="77777777" w:rsidR="001034DD" w:rsidRPr="00063327" w:rsidRDefault="00000000">
      <w:pPr>
        <w:pStyle w:val="BodyText"/>
      </w:pPr>
      <w:r w:rsidRPr="00063327">
        <w:rPr>
          <w:b/>
          <w:bCs/>
        </w:rPr>
        <w:t>Method (less):</w:t>
      </w:r>
    </w:p>
    <w:p w14:paraId="784654B3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Product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ByPriceLessThan</w:t>
      </w:r>
      <w:r w:rsidRPr="00063327">
        <w:rPr>
          <w:rStyle w:val="OperatorTok"/>
          <w:color w:val="auto"/>
        </w:rPr>
        <w:t>(</w:t>
      </w:r>
      <w:r w:rsidRPr="00063327">
        <w:rPr>
          <w:rStyle w:val="BuiltInTok"/>
          <w:color w:val="auto"/>
        </w:rPr>
        <w:t>Double</w:t>
      </w:r>
      <w:r w:rsidRPr="00063327">
        <w:rPr>
          <w:rStyle w:val="NormalTok"/>
        </w:rPr>
        <w:t xml:space="preserve"> price</w:t>
      </w:r>
      <w:r w:rsidRPr="00063327">
        <w:rPr>
          <w:rStyle w:val="OperatorTok"/>
          <w:color w:val="auto"/>
        </w:rPr>
        <w:t>);</w:t>
      </w:r>
    </w:p>
    <w:p w14:paraId="3D2C5A74" w14:textId="57B2DF0F" w:rsidR="001034DD" w:rsidRPr="00063327" w:rsidRDefault="001034DD"/>
    <w:p w14:paraId="6996DEB1" w14:textId="77777777" w:rsidR="001034DD" w:rsidRPr="00063327" w:rsidRDefault="00000000">
      <w:pPr>
        <w:pStyle w:val="Heading3"/>
        <w:rPr>
          <w:color w:val="auto"/>
        </w:rPr>
      </w:pPr>
      <w:bookmarkStart w:id="5" w:name="top-or-first-result"/>
      <w:bookmarkEnd w:id="4"/>
      <w:r w:rsidRPr="00063327">
        <w:rPr>
          <w:color w:val="auto"/>
        </w:rPr>
        <w:t xml:space="preserve">6. </w:t>
      </w:r>
      <w:r w:rsidRPr="00063327">
        <w:rPr>
          <w:b/>
          <w:bCs/>
          <w:color w:val="auto"/>
        </w:rPr>
        <w:t>Top or First Result</w:t>
      </w:r>
    </w:p>
    <w:p w14:paraId="5BEA223D" w14:textId="77777777" w:rsidR="001034DD" w:rsidRPr="00063327" w:rsidRDefault="00000000">
      <w:pPr>
        <w:pStyle w:val="FirstParagraph"/>
      </w:pPr>
      <w:r w:rsidRPr="00063327">
        <w:t>Used when you want only one or top few results.</w:t>
      </w:r>
    </w:p>
    <w:p w14:paraId="40305441" w14:textId="77777777" w:rsidR="001034DD" w:rsidRPr="00063327" w:rsidRDefault="00000000">
      <w:pPr>
        <w:pStyle w:val="BodyText"/>
      </w:pPr>
      <w:r w:rsidRPr="00063327">
        <w:rPr>
          <w:b/>
          <w:bCs/>
        </w:rPr>
        <w:t>Method (Top 3):</w:t>
      </w:r>
    </w:p>
    <w:p w14:paraId="191D1024" w14:textId="77777777" w:rsidR="001034DD" w:rsidRPr="00063327" w:rsidRDefault="00000000">
      <w:pPr>
        <w:pStyle w:val="SourceCode"/>
      </w:pPr>
      <w:r w:rsidRPr="00063327">
        <w:rPr>
          <w:rStyle w:val="BuiltInTok"/>
          <w:color w:val="auto"/>
        </w:rPr>
        <w:t>List</w:t>
      </w:r>
      <w:r w:rsidRPr="00063327">
        <w:rPr>
          <w:rStyle w:val="OperatorTok"/>
          <w:color w:val="auto"/>
        </w:rPr>
        <w:t>&lt;</w:t>
      </w:r>
      <w:r w:rsidRPr="00063327">
        <w:rPr>
          <w:rStyle w:val="NormalTok"/>
        </w:rPr>
        <w:t>Employee</w:t>
      </w:r>
      <w:r w:rsidRPr="00063327">
        <w:rPr>
          <w:rStyle w:val="OperatorTok"/>
          <w:color w:val="auto"/>
        </w:rPr>
        <w:t>&gt;</w:t>
      </w:r>
      <w:r w:rsidRPr="00063327">
        <w:rPr>
          <w:rStyle w:val="NormalTok"/>
        </w:rPr>
        <w:t xml:space="preserve"> </w:t>
      </w:r>
      <w:r w:rsidRPr="00063327">
        <w:rPr>
          <w:rStyle w:val="FunctionTok"/>
          <w:color w:val="auto"/>
        </w:rPr>
        <w:t>findTop3ByOrderBySalaryDesc</w:t>
      </w:r>
      <w:r w:rsidRPr="00063327">
        <w:rPr>
          <w:rStyle w:val="OperatorTok"/>
          <w:color w:val="auto"/>
        </w:rPr>
        <w:t>();</w:t>
      </w:r>
    </w:p>
    <w:p w14:paraId="0B00F658" w14:textId="29E1C566" w:rsidR="001034DD" w:rsidRPr="00063327" w:rsidRDefault="00063327" w:rsidP="00063327">
      <w:pPr>
        <w:pStyle w:val="FirstParagraph"/>
      </w:pPr>
      <w:r>
        <w:rPr>
          <w:b/>
          <w:bCs/>
        </w:rPr>
        <w:t>-&gt;</w:t>
      </w:r>
      <w:r w:rsidR="00000000" w:rsidRPr="00063327">
        <w:t>Get</w:t>
      </w:r>
      <w:r>
        <w:t>s</w:t>
      </w:r>
      <w:r w:rsidR="00000000" w:rsidRPr="00063327">
        <w:t xml:space="preserve"> top 3 employees with highest salary.</w:t>
      </w:r>
    </w:p>
    <w:p w14:paraId="3EF74976" w14:textId="77777777" w:rsidR="001034DD" w:rsidRPr="00063327" w:rsidRDefault="00000000">
      <w:pPr>
        <w:pStyle w:val="BodyText"/>
      </w:pPr>
      <w:r w:rsidRPr="00063327">
        <w:rPr>
          <w:b/>
          <w:bCs/>
        </w:rPr>
        <w:t>Method (First):</w:t>
      </w:r>
    </w:p>
    <w:p w14:paraId="2FCA1640" w14:textId="77777777" w:rsidR="001034DD" w:rsidRPr="00063327" w:rsidRDefault="00000000">
      <w:pPr>
        <w:pStyle w:val="SourceCode"/>
      </w:pPr>
      <w:r w:rsidRPr="00063327">
        <w:rPr>
          <w:rStyle w:val="NormalTok"/>
        </w:rPr>
        <w:t xml:space="preserve">Employee </w:t>
      </w:r>
      <w:r w:rsidRPr="00063327">
        <w:rPr>
          <w:rStyle w:val="FunctionTok"/>
          <w:color w:val="auto"/>
        </w:rPr>
        <w:t>findFirstByOrderByJoinDateAsc</w:t>
      </w:r>
      <w:r w:rsidRPr="00063327">
        <w:rPr>
          <w:rStyle w:val="OperatorTok"/>
          <w:color w:val="auto"/>
        </w:rPr>
        <w:t>();</w:t>
      </w:r>
    </w:p>
    <w:p w14:paraId="76C45BAE" w14:textId="2833D5B5" w:rsidR="001034DD" w:rsidRPr="00063327" w:rsidRDefault="00063327">
      <w:pPr>
        <w:pStyle w:val="FirstParagraph"/>
      </w:pPr>
      <w:r>
        <w:rPr>
          <w:b/>
          <w:bCs/>
        </w:rPr>
        <w:t>-&gt;</w:t>
      </w:r>
      <w:r w:rsidR="00000000" w:rsidRPr="00063327">
        <w:t xml:space="preserve"> Find the first employee who joined the company.</w:t>
      </w:r>
    </w:p>
    <w:p w14:paraId="65FE1885" w14:textId="04241B2B" w:rsidR="001034DD" w:rsidRDefault="001034DD"/>
    <w:bookmarkEnd w:id="5"/>
    <w:p w14:paraId="61F66158" w14:textId="77777777" w:rsidR="00063327" w:rsidRPr="00063327" w:rsidRDefault="00063327"/>
    <w:sectPr w:rsidR="00063327" w:rsidRPr="000633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CE93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68750F47"/>
    <w:multiLevelType w:val="hybridMultilevel"/>
    <w:tmpl w:val="B8E23B58"/>
    <w:lvl w:ilvl="0" w:tplc="19C4F05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b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176503">
    <w:abstractNumId w:val="0"/>
  </w:num>
  <w:num w:numId="2" w16cid:durableId="4726056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34DD"/>
    <w:rsid w:val="00063327"/>
    <w:rsid w:val="001034DD"/>
    <w:rsid w:val="00D7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94D2B"/>
  <w15:docId w15:val="{1CB8F3DB-E308-4E32-AA7B-E76916329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5</Words>
  <Characters>1627</Characters>
  <Application>Microsoft Office Word</Application>
  <DocSecurity>0</DocSecurity>
  <Lines>13</Lines>
  <Paragraphs>3</Paragraphs>
  <ScaleCrop>false</ScaleCrop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ncharla naga rupa sri</cp:lastModifiedBy>
  <cp:revision>2</cp:revision>
  <dcterms:created xsi:type="dcterms:W3CDTF">2025-07-06T18:02:00Z</dcterms:created>
  <dcterms:modified xsi:type="dcterms:W3CDTF">2025-07-06T18:11:00Z</dcterms:modified>
</cp:coreProperties>
</file>